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4A00" w:rsidRPr="00273C9E" w:rsidRDefault="00D41FDA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eastAsia="Arial" w:hAnsiTheme="majorBidi" w:cstheme="majorBidi"/>
          <w:b/>
          <w:i w:val="0"/>
          <w:sz w:val="32"/>
          <w:lang w:val="en-US" w:eastAsia="en-US" w:bidi="en-US"/>
        </w:rPr>
      </w:pPr>
      <w:bookmarkStart w:id="0" w:name="_GoBack"/>
      <w:bookmarkEnd w:id="0"/>
      <w:r w:rsidRPr="00273C9E">
        <w:rPr>
          <w:rFonts w:asciiTheme="majorBidi" w:eastAsia="Arial" w:hAnsiTheme="majorBidi" w:cstheme="majorBidi"/>
          <w:b/>
          <w:i w:val="0"/>
          <w:sz w:val="32"/>
          <w:lang w:val="en-US" w:eastAsia="en-US" w:bidi="en-US"/>
        </w:rPr>
        <w:t>BRAND LOYALTY SURVEY</w:t>
      </w:r>
    </w:p>
    <w:p w:rsidR="00E34A00" w:rsidRDefault="00E34A0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i w:val="0"/>
          <w:sz w:val="20"/>
          <w:lang w:val="en-US" w:eastAsia="en-US" w:bidi="en-US"/>
        </w:rPr>
      </w:pPr>
    </w:p>
    <w:p w:rsidR="00E34A00" w:rsidRDefault="00E34A0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i w:val="0"/>
          <w:sz w:val="20"/>
          <w:lang w:val="en-US" w:eastAsia="en-US" w:bidi="en-US"/>
        </w:rPr>
      </w:pPr>
    </w:p>
    <w:p w:rsidR="00E34A00" w:rsidRDefault="00E34A0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i w:val="0"/>
          <w:sz w:val="20"/>
          <w:lang w:val="en-US" w:eastAsia="en-US" w:bidi="en-US"/>
        </w:rPr>
      </w:pPr>
    </w:p>
    <w:p w:rsidR="00E34A00" w:rsidRPr="00273C9E" w:rsidRDefault="00D41FDA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eastAsia="Arial" w:hAnsiTheme="majorBidi" w:cstheme="majorBidi"/>
          <w:b/>
          <w:i w:val="0"/>
          <w:szCs w:val="32"/>
          <w:lang w:val="en-US" w:eastAsia="en-US" w:bidi="en-US"/>
        </w:rPr>
      </w:pPr>
      <w:r w:rsidRPr="00273C9E">
        <w:rPr>
          <w:rFonts w:asciiTheme="majorBidi" w:eastAsia="Arial" w:hAnsiTheme="majorBidi" w:cstheme="majorBidi"/>
          <w:i w:val="0"/>
          <w:szCs w:val="32"/>
          <w:lang w:val="en-US" w:eastAsia="en-US" w:bidi="en-US"/>
        </w:rPr>
        <w:t xml:space="preserve">This sample brand loyalty survey can be used to gauge how loyal consumers remain to a given brand and the reasons why they do or do not remain so. This worksheet is a template for developing your own survey based on the type of product or service your company offers. </w:t>
      </w:r>
    </w:p>
    <w:p w:rsidR="00E34A00" w:rsidRPr="00273C9E" w:rsidRDefault="00E34A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E34A00" w:rsidRPr="00273C9E" w:rsidRDefault="00E34A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E34A00" w:rsidRDefault="00D41FDA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273C9E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Please check all types of [PRODUCT OR SERVICE] your business owns in column A, how many in column B, and if your company plans to purchase a type of [PRODUCT OR SERVICE] within the next 12 months in column C.</w:t>
      </w:r>
    </w:p>
    <w:p w:rsidR="00273C9E" w:rsidRDefault="00273C9E" w:rsidP="00273C9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73C9E" w:rsidRDefault="00273C9E" w:rsidP="00273C9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337"/>
        <w:gridCol w:w="2329"/>
        <w:gridCol w:w="2335"/>
        <w:gridCol w:w="2349"/>
      </w:tblGrid>
      <w:tr w:rsidR="00273C9E" w:rsidTr="00273C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273C9E" w:rsidRDefault="00273C9E" w:rsidP="00273C9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TYPES</w:t>
            </w:r>
          </w:p>
        </w:tc>
        <w:tc>
          <w:tcPr>
            <w:tcW w:w="2394" w:type="dxa"/>
          </w:tcPr>
          <w:p w:rsidR="00273C9E" w:rsidRDefault="00A20D7A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A</w:t>
            </w:r>
          </w:p>
        </w:tc>
        <w:tc>
          <w:tcPr>
            <w:tcW w:w="2394" w:type="dxa"/>
          </w:tcPr>
          <w:p w:rsidR="00273C9E" w:rsidRDefault="00A20D7A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B</w:t>
            </w:r>
          </w:p>
        </w:tc>
        <w:tc>
          <w:tcPr>
            <w:tcW w:w="2394" w:type="dxa"/>
          </w:tcPr>
          <w:p w:rsidR="00273C9E" w:rsidRDefault="00A20D7A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C</w:t>
            </w:r>
          </w:p>
        </w:tc>
      </w:tr>
      <w:tr w:rsidR="00A20D7A" w:rsidTr="00273C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A20D7A" w:rsidRPr="00A20D7A" w:rsidRDefault="00A20D7A" w:rsidP="00273C9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ajorBidi" w:eastAsia="Arial" w:hAnsiTheme="majorBidi" w:cstheme="majorBidi"/>
                <w:b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394" w:type="dxa"/>
          </w:tcPr>
          <w:p w:rsidR="00A20D7A" w:rsidRPr="00AD7BA5" w:rsidRDefault="00A20D7A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  <w:r w:rsidRPr="00AD7BA5"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  <w:t>Owns</w:t>
            </w:r>
          </w:p>
        </w:tc>
        <w:tc>
          <w:tcPr>
            <w:tcW w:w="2394" w:type="dxa"/>
          </w:tcPr>
          <w:p w:rsidR="00A20D7A" w:rsidRPr="00AD7BA5" w:rsidRDefault="00A20D7A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  <w:r w:rsidRPr="00AD7BA5"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  <w:t>How Many?</w:t>
            </w:r>
          </w:p>
        </w:tc>
        <w:tc>
          <w:tcPr>
            <w:tcW w:w="2394" w:type="dxa"/>
          </w:tcPr>
          <w:p w:rsidR="00A20D7A" w:rsidRPr="00AD7BA5" w:rsidRDefault="00A20D7A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  <w:r w:rsidRPr="00AD7BA5"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  <w:t>Plans to Purchase?</w:t>
            </w:r>
          </w:p>
        </w:tc>
      </w:tr>
      <w:tr w:rsidR="00AD7BA5" w:rsidTr="00273C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AD7BA5" w:rsidRPr="00A20D7A" w:rsidRDefault="00AD7BA5" w:rsidP="00273C9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ajorBidi" w:eastAsia="Arial" w:hAnsiTheme="majorBidi" w:cstheme="majorBidi"/>
                <w:b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394" w:type="dxa"/>
          </w:tcPr>
          <w:p w:rsidR="00AD7BA5" w:rsidRDefault="00AD7BA5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394" w:type="dxa"/>
          </w:tcPr>
          <w:p w:rsidR="00AD7BA5" w:rsidRDefault="00AD7BA5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394" w:type="dxa"/>
          </w:tcPr>
          <w:p w:rsidR="00AD7BA5" w:rsidRDefault="00AD7BA5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</w:tr>
      <w:tr w:rsidR="00AD7BA5" w:rsidTr="00273C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AD7BA5" w:rsidRPr="00A20D7A" w:rsidRDefault="00AD7BA5" w:rsidP="00273C9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ajorBidi" w:eastAsia="Arial" w:hAnsiTheme="majorBidi" w:cstheme="majorBidi"/>
                <w:b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394" w:type="dxa"/>
          </w:tcPr>
          <w:p w:rsidR="00AD7BA5" w:rsidRDefault="00AD7BA5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394" w:type="dxa"/>
          </w:tcPr>
          <w:p w:rsidR="00AD7BA5" w:rsidRDefault="00AD7BA5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394" w:type="dxa"/>
          </w:tcPr>
          <w:p w:rsidR="00AD7BA5" w:rsidRDefault="00AD7BA5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</w:tr>
      <w:tr w:rsidR="00AD7BA5" w:rsidTr="00273C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AD7BA5" w:rsidRPr="00A20D7A" w:rsidRDefault="00AD7BA5" w:rsidP="00273C9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ajorBidi" w:eastAsia="Arial" w:hAnsiTheme="majorBidi" w:cstheme="majorBidi"/>
                <w:b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394" w:type="dxa"/>
          </w:tcPr>
          <w:p w:rsidR="00AD7BA5" w:rsidRDefault="00AD7BA5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394" w:type="dxa"/>
          </w:tcPr>
          <w:p w:rsidR="00AD7BA5" w:rsidRDefault="00AD7BA5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394" w:type="dxa"/>
          </w:tcPr>
          <w:p w:rsidR="00AD7BA5" w:rsidRDefault="00AD7BA5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</w:tr>
      <w:tr w:rsidR="00AD7BA5" w:rsidTr="00273C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AD7BA5" w:rsidRPr="00A20D7A" w:rsidRDefault="00AD7BA5" w:rsidP="00273C9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ajorBidi" w:eastAsia="Arial" w:hAnsiTheme="majorBidi" w:cstheme="majorBidi"/>
                <w:b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394" w:type="dxa"/>
          </w:tcPr>
          <w:p w:rsidR="00AD7BA5" w:rsidRDefault="00AD7BA5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394" w:type="dxa"/>
          </w:tcPr>
          <w:p w:rsidR="00AD7BA5" w:rsidRDefault="00AD7BA5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394" w:type="dxa"/>
          </w:tcPr>
          <w:p w:rsidR="00AD7BA5" w:rsidRDefault="00AD7BA5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</w:tr>
      <w:tr w:rsidR="00AD7BA5" w:rsidTr="00273C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AD7BA5" w:rsidRPr="00A20D7A" w:rsidRDefault="00AD7BA5" w:rsidP="00273C9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ajorBidi" w:eastAsia="Arial" w:hAnsiTheme="majorBidi" w:cstheme="majorBidi"/>
                <w:b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394" w:type="dxa"/>
          </w:tcPr>
          <w:p w:rsidR="00AD7BA5" w:rsidRDefault="00AD7BA5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394" w:type="dxa"/>
          </w:tcPr>
          <w:p w:rsidR="00AD7BA5" w:rsidRDefault="00AD7BA5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394" w:type="dxa"/>
          </w:tcPr>
          <w:p w:rsidR="00AD7BA5" w:rsidRDefault="00AD7BA5" w:rsidP="00A20D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</w:tr>
    </w:tbl>
    <w:p w:rsidR="00273C9E" w:rsidRDefault="00273C9E" w:rsidP="00273C9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E34A00" w:rsidRDefault="00E34A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:rsidR="00AD7BA5" w:rsidRPr="00AD7BA5" w:rsidRDefault="00AD7BA5" w:rsidP="00AD7BA5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AD7BA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Please check all the makes of [PRODUCT OR SERVICE] listed below that your business owns in column A and the makes of [PRODUCT OR SERVICE] your busines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s plans to purchase in column B.</w:t>
      </w:r>
    </w:p>
    <w:p w:rsidR="00AD7BA5" w:rsidRDefault="00AD7B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AD7BA5" w:rsidRPr="00AD7BA5" w:rsidRDefault="00AD7B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AD7BA5" w:rsidRPr="00AD7BA5" w:rsidRDefault="00AD7B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517"/>
        <w:gridCol w:w="1493"/>
        <w:gridCol w:w="1657"/>
        <w:gridCol w:w="1533"/>
        <w:gridCol w:w="1493"/>
        <w:gridCol w:w="1657"/>
      </w:tblGrid>
      <w:tr w:rsidR="00AD7BA5" w:rsidRPr="00AD7BA5" w:rsidTr="00AD7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A</w:t>
            </w: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B</w:t>
            </w: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A</w:t>
            </w: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B</w:t>
            </w:r>
          </w:p>
        </w:tc>
      </w:tr>
      <w:tr w:rsidR="00AD7BA5" w:rsidRPr="00AD7BA5" w:rsidTr="00AD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 w:rsidRPr="00AD7BA5"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MAKES</w:t>
            </w: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  <w:r w:rsidRPr="00AD7BA5"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  <w:t>OWNS</w:t>
            </w: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  <w:r w:rsidRPr="00AD7BA5"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  <w:t>PLANS TO PURCHASE?</w:t>
            </w: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  <w:r w:rsidRPr="00AD7BA5"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  <w:t xml:space="preserve">BRANDS </w:t>
            </w: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  <w:r w:rsidRPr="00AD7BA5"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  <w:t>OWNS</w:t>
            </w: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  <w:r w:rsidRPr="00AD7BA5"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  <w:t>PLANS TO PURCHASE?</w:t>
            </w:r>
          </w:p>
        </w:tc>
      </w:tr>
      <w:tr w:rsidR="00AD7BA5" w:rsidRPr="00AD7BA5" w:rsidTr="00AD7BA5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</w:tr>
      <w:tr w:rsidR="00AD7BA5" w:rsidRPr="00AD7BA5" w:rsidTr="00AD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</w:tr>
      <w:tr w:rsidR="00AD7BA5" w:rsidRPr="00AD7BA5" w:rsidTr="00AD7BA5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</w:tr>
      <w:tr w:rsidR="00AD7BA5" w:rsidRPr="00AD7BA5" w:rsidTr="00AD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</w:tr>
      <w:tr w:rsidR="00AD7BA5" w:rsidRPr="00AD7BA5" w:rsidTr="00AD7BA5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</w:tr>
      <w:tr w:rsidR="00AD7BA5" w:rsidRPr="00AD7BA5" w:rsidTr="00AD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596" w:type="dxa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</w:tr>
      <w:tr w:rsidR="00AD7BA5" w:rsidRPr="00AD7BA5" w:rsidTr="00AD7B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75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76" w:type="dxa"/>
            <w:gridSpan w:val="6"/>
          </w:tcPr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108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108"/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</w:pPr>
            <w:r w:rsidRPr="00AD7BA5">
              <w:rPr>
                <w:rFonts w:asciiTheme="majorBidi" w:eastAsia="Arial" w:hAnsiTheme="majorBidi" w:cstheme="majorBidi"/>
                <w:sz w:val="24"/>
                <w:szCs w:val="24"/>
                <w:lang w:val="en-US" w:eastAsia="en-US" w:bidi="en-US"/>
              </w:rPr>
              <w:t>OTHER :</w:t>
            </w:r>
          </w:p>
          <w:p w:rsidR="00AD7BA5" w:rsidRPr="00AD7BA5" w:rsidRDefault="00AD7BA5" w:rsidP="00AD7B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108"/>
              <w:rPr>
                <w:rFonts w:asciiTheme="majorBidi" w:eastAsia="Arial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</w:tr>
    </w:tbl>
    <w:p w:rsidR="00E34A00" w:rsidRDefault="00E34A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sectPr w:rsidR="00E34A00">
      <w:headerReference w:type="default" r:id="rId7"/>
      <w:pgSz w:w="12240" w:h="15840"/>
      <w:pgMar w:top="1440" w:right="1440" w:bottom="1276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32A6" w:rsidRDefault="004A32A6">
      <w:r>
        <w:separator/>
      </w:r>
    </w:p>
  </w:endnote>
  <w:endnote w:type="continuationSeparator" w:id="0">
    <w:p w:rsidR="004A32A6" w:rsidRDefault="004A32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32A6" w:rsidRDefault="004A32A6">
      <w:r>
        <w:separator/>
      </w:r>
    </w:p>
  </w:footnote>
  <w:footnote w:type="continuationSeparator" w:id="0">
    <w:p w:rsidR="004A32A6" w:rsidRDefault="004A32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4A00" w:rsidRDefault="00E34A00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8119B6"/>
    <w:multiLevelType w:val="singleLevel"/>
    <w:tmpl w:val="0F9ADB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TQwMTEyMTS2NDNU0lEKTi0uzszPAykwqgUAY2/boCwAAAA="/>
    <w:docVar w:name="Description" w:val="Want to conduct a BRAND LOYALTY SURVEY? You want to understand how loyal consumers remain with your_x000a_brand and the reasons why they do or do not remain .  Visit TemplateGuru and find surveys templates to help your business track your business / product effectiveness.    You can find many  more useful template examples here   https://www.templateguru.co.za/templates"/>
    <w:docVar w:name="Excerpt" w:val="BRAND LOYALTY SURVEY_x000a_This example of a brand loyalty survey can be used to gauge how loyal consumers remain to a_x000a_given brand and the reasons why they do or do not remain so."/>
    <w:docVar w:name="Tags" w:val="sales and marketing, sale, tips, script, report, business document, entrepreneur, entrepreneurship, sample, rate your company, develop, surveys,  comparison, quality,  marketing, scale, client satisfaction, brand loyalty, _x000a_ brand loyalty survey template,   brand loyalty survey example"/>
  </w:docVars>
  <w:rsids>
    <w:rsidRoot w:val="00E34A00"/>
    <w:rsid w:val="001F0BBE"/>
    <w:rsid w:val="00273C9E"/>
    <w:rsid w:val="004830AD"/>
    <w:rsid w:val="004A32A6"/>
    <w:rsid w:val="004D47D0"/>
    <w:rsid w:val="00557D45"/>
    <w:rsid w:val="00654A14"/>
    <w:rsid w:val="00693526"/>
    <w:rsid w:val="0071703B"/>
    <w:rsid w:val="00A20D7A"/>
    <w:rsid w:val="00AD7BA5"/>
    <w:rsid w:val="00CA440D"/>
    <w:rsid w:val="00D41FDA"/>
    <w:rsid w:val="00E34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val="x-none" w:eastAsia="x-none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before="240" w:after="60"/>
      <w:jc w:val="right"/>
      <w:outlineLvl w:val="2"/>
    </w:pPr>
    <w:rPr>
      <w:rFonts w:ascii="Arial" w:eastAsia="Arial" w:hAnsi="Arial" w:cs="Arial"/>
      <w:b/>
      <w:bCs/>
      <w:sz w:val="40"/>
      <w:szCs w:val="4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i/>
      <w:iCs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Garamond" w:eastAsia="Garamond" w:hAnsi="Garamond" w:cs="Garamond"/>
      <w:sz w:val="24"/>
      <w:szCs w:val="24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Garamond" w:eastAsia="Garamond" w:hAnsi="Garamond" w:cs="Garamond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qFormat/>
    <w:rPr>
      <w:rFonts w:ascii="Garamond" w:eastAsia="Garamond" w:hAnsi="Garamond" w:cs="Garamond"/>
      <w:i/>
      <w:iCs/>
      <w:sz w:val="24"/>
      <w:szCs w:val="24"/>
    </w:rPr>
  </w:style>
  <w:style w:type="paragraph" w:styleId="DocumentMap">
    <w:name w:val="Document Map"/>
    <w:basedOn w:val="Normal"/>
    <w:qFormat/>
    <w:rPr>
      <w:rFonts w:ascii="Tahoma" w:eastAsia="Tahoma" w:hAnsi="Tahoma" w:cs="Tahoma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273C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73C9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4</Words>
  <Characters>656</Characters>
  <Application>Microsoft Office Word</Application>
  <DocSecurity>0</DocSecurity>
  <Lines>104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AND LOYALTY SURVEY</vt:lpstr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6T09:17:00Z</dcterms:created>
  <dcterms:modified xsi:type="dcterms:W3CDTF">2019-10-21T19:19:00Z</dcterms:modified>
  <cp:category/>
</cp:coreProperties>
</file>